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3E3B8549" w:rsidR="000C49FD" w:rsidRPr="00443A64" w:rsidRDefault="00443A64" w:rsidP="00E31880">
      <w:pPr>
        <w:jc w:val="center"/>
        <w:rPr>
          <w:b/>
          <w:bCs/>
          <w:sz w:val="32"/>
          <w:szCs w:val="32"/>
        </w:rPr>
      </w:pPr>
      <w:r w:rsidRPr="00443A64">
        <w:rPr>
          <w:b/>
          <w:bCs/>
          <w:sz w:val="32"/>
          <w:szCs w:val="32"/>
        </w:rPr>
        <w:t>(</w:t>
      </w:r>
      <w:r w:rsidR="00511D68">
        <w:rPr>
          <w:b/>
          <w:bCs/>
          <w:sz w:val="32"/>
          <w:szCs w:val="32"/>
        </w:rPr>
        <w:t>New Hampshire</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0522D907"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511D68">
        <w:rPr>
          <w:sz w:val="22"/>
          <w:szCs w:val="22"/>
        </w:rPr>
        <w:t>New Hampshire</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2203FF2A" w:rsidR="00C543C7" w:rsidRDefault="00511D68" w:rsidP="00E31880">
            <w:pPr>
              <w:rPr>
                <w:sz w:val="22"/>
                <w:szCs w:val="22"/>
              </w:rPr>
            </w:pPr>
            <w:r>
              <w:rPr>
                <w:sz w:val="22"/>
                <w:szCs w:val="22"/>
              </w:rPr>
              <w:t>New Hampshire</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28A9A6" w14:textId="77777777" w:rsidR="00D72C3E" w:rsidRDefault="00D72C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CCE09F8" w:rsidR="004F70A3" w:rsidRPr="00D72C3E" w:rsidRDefault="004F70A3" w:rsidP="00D72C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995796" w14:textId="77777777" w:rsidR="00D72C3E" w:rsidRDefault="00D72C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0EEC30" w14:textId="77777777" w:rsidR="00D72C3E" w:rsidRDefault="00D72C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192B98D" w:rsidR="004F70A3" w:rsidRPr="00D72C3E" w:rsidRDefault="004F70A3" w:rsidP="00D72C3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13977" w14:textId="77777777" w:rsidR="00D72C3E" w:rsidRDefault="00D72C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81913523">
    <w:abstractNumId w:val="3"/>
  </w:num>
  <w:num w:numId="2" w16cid:durableId="1492336014">
    <w:abstractNumId w:val="2"/>
  </w:num>
  <w:num w:numId="3" w16cid:durableId="1454596951">
    <w:abstractNumId w:val="0"/>
  </w:num>
  <w:num w:numId="4" w16cid:durableId="82382454">
    <w:abstractNumId w:val="4"/>
  </w:num>
  <w:num w:numId="5" w16cid:durableId="1341078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11D68"/>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72C3E"/>
    <w:rsid w:val="00DC7657"/>
    <w:rsid w:val="00DD2CCC"/>
    <w:rsid w:val="00E15689"/>
    <w:rsid w:val="00E251A3"/>
    <w:rsid w:val="00E31880"/>
    <w:rsid w:val="00E9546D"/>
    <w:rsid w:val="00EB18C5"/>
    <w:rsid w:val="00EF693C"/>
    <w:rsid w:val="00F254AB"/>
    <w:rsid w:val="00F30302"/>
    <w:rsid w:val="00F3734B"/>
    <w:rsid w:val="00F4034F"/>
    <w:rsid w:val="00F432DA"/>
    <w:rsid w:val="00F471AB"/>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90</Words>
  <Characters>2793</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7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